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75154" w14:textId="67A6BA61" w:rsidR="00197E6B" w:rsidRPr="00395DF4" w:rsidRDefault="003C6074" w:rsidP="003C6074">
      <w:pPr>
        <w:jc w:val="center"/>
        <w:rPr>
          <w:b/>
          <w:bCs/>
          <w:lang w:val="uk-UA"/>
        </w:rPr>
      </w:pPr>
      <w:r w:rsidRPr="00395DF4">
        <w:rPr>
          <w:b/>
          <w:bCs/>
          <w:lang w:val="uk-UA"/>
        </w:rPr>
        <w:t>Модульна контрольна робота</w:t>
      </w:r>
    </w:p>
    <w:p w14:paraId="48446004" w14:textId="77777777" w:rsidR="003C6074" w:rsidRPr="00395DF4" w:rsidRDefault="003C6074" w:rsidP="003C6074">
      <w:pPr>
        <w:rPr>
          <w:rFonts w:eastAsia="Times New Roman"/>
          <w:color w:val="000000"/>
          <w:lang w:val="uk-UA" w:eastAsia="uk-UA"/>
        </w:rPr>
      </w:pPr>
      <w:r w:rsidRPr="00395DF4">
        <w:rPr>
          <w:rFonts w:eastAsia="Times New Roman"/>
          <w:color w:val="000000"/>
          <w:lang w:val="uk-UA" w:eastAsia="uk-UA"/>
        </w:rPr>
        <w:t>Створити базу з наступною структурою</w:t>
      </w:r>
    </w:p>
    <w:p w14:paraId="02246761" w14:textId="18211A57" w:rsidR="003C6074" w:rsidRPr="00395DF4" w:rsidRDefault="003C6074" w:rsidP="003C6074">
      <w:pPr>
        <w:jc w:val="center"/>
        <w:rPr>
          <w:rFonts w:eastAsia="Times New Roman"/>
          <w:color w:val="000000"/>
          <w:lang w:val="uk-UA" w:eastAsia="uk-UA"/>
        </w:rPr>
      </w:pPr>
      <w:r w:rsidRPr="00395DF4">
        <w:rPr>
          <w:noProof/>
        </w:rPr>
        <w:drawing>
          <wp:inline distT="0" distB="0" distL="0" distR="0" wp14:anchorId="37C950FC" wp14:editId="12B3C545">
            <wp:extent cx="4724400" cy="6898107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144" cy="6900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10419" w14:textId="77777777" w:rsidR="003C6074" w:rsidRPr="00395DF4" w:rsidRDefault="003C6074" w:rsidP="003C6074">
      <w:pPr>
        <w:rPr>
          <w:rFonts w:eastAsia="Times New Roman"/>
          <w:color w:val="000000"/>
          <w:lang w:val="uk-UA" w:eastAsia="uk-UA"/>
        </w:rPr>
      </w:pPr>
    </w:p>
    <w:p w14:paraId="308098BF" w14:textId="1BBA662F" w:rsidR="003C6074" w:rsidRPr="00395DF4" w:rsidRDefault="003C6074" w:rsidP="003C6074">
      <w:pPr>
        <w:rPr>
          <w:rFonts w:eastAsia="Times New Roman"/>
          <w:color w:val="000000"/>
          <w:lang w:val="uk-UA" w:eastAsia="uk-UA"/>
        </w:rPr>
      </w:pPr>
      <w:r w:rsidRPr="00395DF4">
        <w:rPr>
          <w:rFonts w:eastAsia="Times New Roman"/>
          <w:color w:val="000000"/>
          <w:lang w:val="uk-UA" w:eastAsia="uk-UA"/>
        </w:rPr>
        <w:t>Тестові дані можна отримати у файлі (https://drive.google.com/file/d/1fY-NknwBw2oUGTyhmAqMPn5exk2oo4J9/view?usp=sharing)</w:t>
      </w:r>
    </w:p>
    <w:p w14:paraId="5CE7C65C" w14:textId="42B18D5D" w:rsidR="003C6074" w:rsidRPr="00395DF4" w:rsidRDefault="003C6074">
      <w:pPr>
        <w:rPr>
          <w:rFonts w:eastAsia="Times New Roman"/>
          <w:color w:val="000000"/>
          <w:lang w:val="uk-UA" w:eastAsia="uk-UA"/>
        </w:rPr>
      </w:pPr>
      <w:r w:rsidRPr="00395DF4">
        <w:rPr>
          <w:rFonts w:eastAsia="Times New Roman"/>
          <w:color w:val="000000"/>
          <w:lang w:val="uk-UA" w:eastAsia="uk-UA"/>
        </w:rPr>
        <w:br w:type="page"/>
      </w:r>
    </w:p>
    <w:p w14:paraId="499EAA43" w14:textId="0C30BC6C" w:rsidR="003C6074" w:rsidRPr="00395DF4" w:rsidRDefault="003C6074" w:rsidP="003C6074">
      <w:pPr>
        <w:jc w:val="center"/>
        <w:rPr>
          <w:rFonts w:eastAsia="Times New Roman"/>
          <w:b/>
          <w:bCs/>
          <w:color w:val="000000"/>
          <w:lang w:val="uk-UA" w:eastAsia="uk-UA"/>
        </w:rPr>
      </w:pPr>
      <w:r w:rsidRPr="00395DF4">
        <w:rPr>
          <w:rFonts w:eastAsia="Times New Roman"/>
          <w:b/>
          <w:bCs/>
          <w:color w:val="000000"/>
          <w:lang w:val="uk-UA" w:eastAsia="uk-UA"/>
        </w:rPr>
        <w:lastRenderedPageBreak/>
        <w:t>Побудувати запити</w:t>
      </w:r>
      <w:r w:rsidR="008D3AAA">
        <w:rPr>
          <w:rFonts w:eastAsia="Times New Roman"/>
          <w:b/>
          <w:bCs/>
          <w:color w:val="000000"/>
          <w:lang w:val="uk-UA" w:eastAsia="uk-UA"/>
        </w:rPr>
        <w:t xml:space="preserve"> та коди</w:t>
      </w:r>
      <w:r w:rsidRPr="00395DF4">
        <w:rPr>
          <w:rFonts w:eastAsia="Times New Roman"/>
          <w:b/>
          <w:bCs/>
          <w:color w:val="000000"/>
          <w:lang w:val="uk-UA" w:eastAsia="uk-UA"/>
        </w:rPr>
        <w:t>, які дадуть відповіді на наступні питання:</w:t>
      </w:r>
    </w:p>
    <w:p w14:paraId="1441B7A0" w14:textId="412B7D62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. Отримати всіх замовників, хто зареєструвався більше місяця назад</w:t>
      </w:r>
    </w:p>
    <w:p w14:paraId="382E2FCB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2. Отримати всіх замовників, хто зареєструвався минулого місяця</w:t>
      </w:r>
    </w:p>
    <w:p w14:paraId="5EEC6133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3. Зробити запит на додавання замовлення</w:t>
      </w:r>
    </w:p>
    <w:p w14:paraId="2D59D54B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4. Зробити запити на додавання кількох страв в замовлення</w:t>
      </w:r>
    </w:p>
    <w:p w14:paraId="6A586A12" w14:textId="5E708D88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5 *. Отримати статистику 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кількості замовлень по днях </w:t>
      </w:r>
      <w:r w:rsidR="003E5937" w:rsidRPr="008D3AAA">
        <w:rPr>
          <w:rFonts w:eastAsia="Times New Roman"/>
          <w:color w:val="000000"/>
          <w:sz w:val="24"/>
          <w:szCs w:val="24"/>
          <w:lang w:val="uk-UA" w:eastAsia="uk-UA"/>
        </w:rPr>
        <w:t>за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операторам</w:t>
      </w:r>
      <w:r w:rsidR="003E5937" w:rsidRPr="008D3AAA">
        <w:rPr>
          <w:rFonts w:eastAsia="Times New Roman"/>
          <w:color w:val="000000"/>
          <w:sz w:val="24"/>
          <w:szCs w:val="24"/>
          <w:lang w:val="uk-UA" w:eastAsia="uk-UA"/>
        </w:rPr>
        <w:t>и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телефонії: Київстар - 067, 097, </w:t>
      </w:r>
      <w:r w:rsidR="004272E3" w:rsidRPr="008D3AAA">
        <w:rPr>
          <w:rFonts w:eastAsia="Times New Roman"/>
          <w:color w:val="000000"/>
          <w:sz w:val="24"/>
          <w:szCs w:val="24"/>
          <w:lang w:eastAsia="uk-UA"/>
        </w:rPr>
        <w:t>Vodafone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- 055, 066</w:t>
      </w:r>
      <w:r w:rsidR="004272E3" w:rsidRPr="008D3AAA">
        <w:rPr>
          <w:rFonts w:eastAsia="Times New Roman"/>
          <w:color w:val="000000"/>
          <w:sz w:val="24"/>
          <w:szCs w:val="24"/>
          <w:lang w:val="uk-UA" w:eastAsia="uk-UA"/>
        </w:rPr>
        <w:t>, 099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,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Лайф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- 063,093 (вміти виділят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п</w:t>
      </w:r>
      <w:r w:rsidR="003E5937" w:rsidRPr="008D3AAA">
        <w:rPr>
          <w:rFonts w:eastAsia="Times New Roman"/>
          <w:color w:val="000000"/>
          <w:sz w:val="24"/>
          <w:szCs w:val="24"/>
          <w:lang w:val="uk-UA" w:eastAsia="uk-UA"/>
        </w:rPr>
        <w:t>і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дстроку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, вміти побудувати тимчасову таблицю з операторами і використовувати її)</w:t>
      </w:r>
    </w:p>
    <w:p w14:paraId="5CEA2DD9" w14:textId="03EB1471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6. Знайти всіх операторів, 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профілі 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як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>их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</w:t>
      </w:r>
      <w:proofErr w:type="spellStart"/>
      <w:r w:rsidR="00847BD8">
        <w:rPr>
          <w:rFonts w:eastAsia="Times New Roman"/>
          <w:color w:val="000000"/>
          <w:sz w:val="24"/>
          <w:szCs w:val="24"/>
          <w:lang w:val="ru-RU" w:eastAsia="uk-UA"/>
        </w:rPr>
        <w:t>було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створено 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в один день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 (два варіанти представлення: перелік операторів, оператори і день створення профілю)</w:t>
      </w:r>
    </w:p>
    <w:p w14:paraId="1EEDBA98" w14:textId="321F63A8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7. Вивести таблицю з вмістом всіх замовлень</w:t>
      </w:r>
      <w:r w:rsidR="00847BD8">
        <w:rPr>
          <w:rFonts w:eastAsia="Times New Roman"/>
          <w:color w:val="000000"/>
          <w:sz w:val="24"/>
          <w:szCs w:val="24"/>
          <w:lang w:val="uk-UA" w:eastAsia="uk-UA"/>
        </w:rPr>
        <w:t xml:space="preserve"> (номер замовлення окремим полем)</w:t>
      </w:r>
    </w:p>
    <w:p w14:paraId="211C2E1D" w14:textId="5E2D1AEF" w:rsidR="003C6074" w:rsidRPr="00ED0276" w:rsidRDefault="003C6074" w:rsidP="003C6074">
      <w:pPr>
        <w:rPr>
          <w:rFonts w:eastAsia="Times New Roman"/>
          <w:b/>
          <w:bCs/>
          <w:i/>
          <w:iCs/>
          <w:color w:val="000000"/>
          <w:sz w:val="24"/>
          <w:szCs w:val="24"/>
          <w:lang w:val="uk-UA" w:eastAsia="uk-UA"/>
        </w:rPr>
      </w:pPr>
      <w:r w:rsidRPr="00ED0276">
        <w:rPr>
          <w:rFonts w:eastAsia="Times New Roman"/>
          <w:b/>
          <w:bCs/>
          <w:i/>
          <w:iCs/>
          <w:color w:val="000000"/>
          <w:sz w:val="24"/>
          <w:szCs w:val="24"/>
          <w:lang w:val="uk-UA" w:eastAsia="uk-UA"/>
        </w:rPr>
        <w:t>8. Створити представлення, яке містить такі дані: Номер Замовлення, Дата замовлення, За</w:t>
      </w:r>
      <w:r w:rsidR="003E5937" w:rsidRPr="00ED0276">
        <w:rPr>
          <w:rFonts w:eastAsia="Times New Roman"/>
          <w:b/>
          <w:bCs/>
          <w:i/>
          <w:iCs/>
          <w:color w:val="000000"/>
          <w:sz w:val="24"/>
          <w:szCs w:val="24"/>
          <w:lang w:val="uk-UA" w:eastAsia="uk-UA"/>
        </w:rPr>
        <w:t>мовник</w:t>
      </w:r>
      <w:r w:rsidRPr="00ED0276">
        <w:rPr>
          <w:rFonts w:eastAsia="Times New Roman"/>
          <w:b/>
          <w:bCs/>
          <w:i/>
          <w:iCs/>
          <w:color w:val="000000"/>
          <w:sz w:val="24"/>
          <w:szCs w:val="24"/>
          <w:lang w:val="uk-UA" w:eastAsia="uk-UA"/>
        </w:rPr>
        <w:t>, Телефон замовника, Дата-час доставки, Блюдо, Число страв, Ціна, Ціна за страви, Ресторан</w:t>
      </w:r>
    </w:p>
    <w:p w14:paraId="5121E0A8" w14:textId="57792B55" w:rsidR="003C6074" w:rsidRPr="00ED0276" w:rsidRDefault="003C6074" w:rsidP="003C6074">
      <w:pPr>
        <w:rPr>
          <w:rFonts w:eastAsia="Times New Roman"/>
          <w:b/>
          <w:bCs/>
          <w:i/>
          <w:iCs/>
          <w:color w:val="000000"/>
          <w:sz w:val="24"/>
          <w:szCs w:val="24"/>
          <w:lang w:val="uk-UA" w:eastAsia="uk-UA"/>
        </w:rPr>
      </w:pPr>
      <w:r w:rsidRPr="00ED0276">
        <w:rPr>
          <w:rFonts w:eastAsia="Times New Roman"/>
          <w:b/>
          <w:bCs/>
          <w:i/>
          <w:iCs/>
          <w:color w:val="000000"/>
          <w:sz w:val="24"/>
          <w:szCs w:val="24"/>
          <w:lang w:val="uk-UA" w:eastAsia="uk-UA"/>
        </w:rPr>
        <w:t>9. Створити представлення, яке містить такі дані: Ресторан, Номер Замовлення, Дата замовлення, Дата-час доставки, Блюдо, Число страв, Ціна, Ціна за страви</w:t>
      </w:r>
    </w:p>
    <w:p w14:paraId="1BB469DF" w14:textId="780120DB" w:rsidR="003C6074" w:rsidRPr="00ED0276" w:rsidRDefault="003C6074" w:rsidP="003C6074">
      <w:pPr>
        <w:rPr>
          <w:rFonts w:eastAsia="Times New Roman"/>
          <w:b/>
          <w:bCs/>
          <w:i/>
          <w:iCs/>
          <w:color w:val="000000"/>
          <w:sz w:val="24"/>
          <w:szCs w:val="24"/>
          <w:lang w:val="uk-UA" w:eastAsia="uk-UA"/>
        </w:rPr>
      </w:pPr>
      <w:r w:rsidRPr="00ED0276">
        <w:rPr>
          <w:rFonts w:eastAsia="Times New Roman"/>
          <w:b/>
          <w:bCs/>
          <w:i/>
          <w:iCs/>
          <w:color w:val="000000"/>
          <w:sz w:val="24"/>
          <w:szCs w:val="24"/>
          <w:lang w:val="uk-UA" w:eastAsia="uk-UA"/>
        </w:rPr>
        <w:t>10. Створити представлення, яке містить такі дані: Номер Замовлення, Дата замовлення, Оператор, Замовник, Ціна Замовлення</w:t>
      </w:r>
    </w:p>
    <w:p w14:paraId="734E4582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11. Вивести статистику з сумарним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за замовлення щодо кожного замовника</w:t>
      </w:r>
    </w:p>
    <w:p w14:paraId="1CCD8098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12. Вивести статистику з сумарним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кожному ресторану</w:t>
      </w:r>
    </w:p>
    <w:p w14:paraId="12CAFE25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13. Вивести статистику з сумарним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за кожен день</w:t>
      </w:r>
    </w:p>
    <w:p w14:paraId="10848A64" w14:textId="005DFC98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4</w:t>
      </w:r>
      <w:r w:rsidR="00ED0276" w:rsidRPr="00ED0276">
        <w:rPr>
          <w:rFonts w:eastAsia="Times New Roman"/>
          <w:color w:val="000000"/>
          <w:sz w:val="24"/>
          <w:szCs w:val="24"/>
          <w:lang w:val="ru-RU" w:eastAsia="uk-UA"/>
        </w:rPr>
        <w:t xml:space="preserve">. </w:t>
      </w: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Вивести статистику з сумарними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оплатами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за кожен день по ресторанах</w:t>
      </w:r>
    </w:p>
    <w:p w14:paraId="47BDD39A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5. Вивести Операторів зі статистикою за кількістю і оплаті в замовленнях за поточний місяць, якщо у оператора сума більше 200 грн. вказати в окремому полі премію в 100 грн.</w:t>
      </w:r>
    </w:p>
    <w:p w14:paraId="586B9A67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6. Знайти найпопулярніший ресторан</w:t>
      </w:r>
    </w:p>
    <w:p w14:paraId="330F4AFE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7. Знайти найпопулярнішу страву</w:t>
      </w:r>
    </w:p>
    <w:p w14:paraId="6CBCC97D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8. Вивести Операторів, які оформили замовлень на суму більше 500 грн за місяць</w:t>
      </w:r>
    </w:p>
    <w:p w14:paraId="218AAABC" w14:textId="77777777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19. Знайти замовників, які замовили замовлення на номер відмінний від номера реєстрації</w:t>
      </w:r>
    </w:p>
    <w:p w14:paraId="02491201" w14:textId="777A0420" w:rsidR="003C6074" w:rsidRPr="008D3AAA" w:rsidRDefault="003C6074" w:rsidP="003C6074">
      <w:pPr>
        <w:rPr>
          <w:rFonts w:eastAsia="Times New Roman"/>
          <w:color w:val="000000"/>
          <w:sz w:val="24"/>
          <w:szCs w:val="24"/>
          <w:lang w:val="uk-UA" w:eastAsia="uk-UA"/>
        </w:rPr>
      </w:pPr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20. Змінити таблицю Операторів: додати поле </w:t>
      </w:r>
      <w:proofErr w:type="spellStart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>IsDeleted</w:t>
      </w:r>
      <w:proofErr w:type="spellEnd"/>
      <w:r w:rsidRPr="008D3AAA">
        <w:rPr>
          <w:rFonts w:eastAsia="Times New Roman"/>
          <w:color w:val="000000"/>
          <w:sz w:val="24"/>
          <w:szCs w:val="24"/>
          <w:lang w:val="uk-UA" w:eastAsia="uk-UA"/>
        </w:rPr>
        <w:t xml:space="preserve"> (за замовчуванням 0)</w:t>
      </w:r>
    </w:p>
    <w:p w14:paraId="34F4CD98" w14:textId="2E3F0E5F" w:rsidR="00395DF4" w:rsidRPr="00ED0276" w:rsidRDefault="00395DF4" w:rsidP="00395DF4">
      <w:pPr>
        <w:rPr>
          <w:b/>
          <w:bCs/>
          <w:i/>
          <w:iCs/>
          <w:sz w:val="24"/>
          <w:szCs w:val="24"/>
          <w:lang w:val="uk-UA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>21. Створити тригер, який при додаванні, зміну або видалення вмісту замовлення буде міняти в таблиці Замовлень значення суми</w:t>
      </w:r>
    </w:p>
    <w:p w14:paraId="2E800E12" w14:textId="44171413" w:rsidR="00395DF4" w:rsidRPr="00ED0276" w:rsidRDefault="00395DF4" w:rsidP="00395DF4">
      <w:pPr>
        <w:rPr>
          <w:b/>
          <w:bCs/>
          <w:i/>
          <w:iCs/>
          <w:sz w:val="24"/>
          <w:szCs w:val="24"/>
          <w:lang w:val="uk-UA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 xml:space="preserve">22. Створити тригер, який замість операції видалення оператора буде ставити </w:t>
      </w:r>
      <w:proofErr w:type="spellStart"/>
      <w:r w:rsidRPr="00ED0276">
        <w:rPr>
          <w:b/>
          <w:bCs/>
          <w:i/>
          <w:iCs/>
          <w:sz w:val="24"/>
          <w:szCs w:val="24"/>
          <w:lang w:val="uk-UA"/>
        </w:rPr>
        <w:t>IsDeleted</w:t>
      </w:r>
      <w:proofErr w:type="spellEnd"/>
      <w:r w:rsidRPr="00ED0276">
        <w:rPr>
          <w:b/>
          <w:bCs/>
          <w:i/>
          <w:iCs/>
          <w:sz w:val="24"/>
          <w:szCs w:val="24"/>
          <w:lang w:val="uk-UA"/>
        </w:rPr>
        <w:t xml:space="preserve"> = 1</w:t>
      </w:r>
    </w:p>
    <w:p w14:paraId="01A897D1" w14:textId="2FCCCCF7" w:rsidR="00395DF4" w:rsidRPr="00ED0276" w:rsidRDefault="00395DF4" w:rsidP="00395DF4">
      <w:pPr>
        <w:rPr>
          <w:b/>
          <w:bCs/>
          <w:i/>
          <w:iCs/>
          <w:sz w:val="24"/>
          <w:szCs w:val="24"/>
          <w:lang w:val="uk-UA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>23.* Створити тригер, який буде записувати код оператора, час, виконану операцію в окрему таблицю</w:t>
      </w:r>
    </w:p>
    <w:p w14:paraId="3BD4E725" w14:textId="5EDFE7A9" w:rsidR="00395DF4" w:rsidRPr="008D3AAA" w:rsidRDefault="00395DF4" w:rsidP="00395DF4">
      <w:pPr>
        <w:rPr>
          <w:sz w:val="24"/>
          <w:szCs w:val="24"/>
          <w:lang w:val="uk-UA"/>
        </w:rPr>
      </w:pPr>
      <w:r w:rsidRPr="008D3AAA">
        <w:rPr>
          <w:sz w:val="24"/>
          <w:szCs w:val="24"/>
          <w:lang w:val="uk-UA"/>
        </w:rPr>
        <w:t>24. Знайти замовлення, в яких сума в таблиці замовлень не збігається з сумою, яка отримана через таблиці Замовлено і Блюда</w:t>
      </w:r>
    </w:p>
    <w:p w14:paraId="1EFD31F8" w14:textId="2146F11B" w:rsidR="00395DF4" w:rsidRPr="00ED0276" w:rsidRDefault="00395DF4" w:rsidP="00395DF4">
      <w:pPr>
        <w:rPr>
          <w:b/>
          <w:bCs/>
          <w:i/>
          <w:iCs/>
          <w:sz w:val="24"/>
          <w:szCs w:val="24"/>
          <w:lang w:val="ru-RU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>25. Створити процедуру, яка в разі наявності Замовлень із завдання 24 буде виводити повідомлення з переліком цих замовлень і сум розбіжності</w:t>
      </w:r>
      <w:r w:rsidR="004272E3" w:rsidRPr="00ED0276">
        <w:rPr>
          <w:b/>
          <w:bCs/>
          <w:i/>
          <w:iCs/>
          <w:sz w:val="24"/>
          <w:szCs w:val="24"/>
          <w:lang w:val="ru-RU"/>
        </w:rPr>
        <w:t>.</w:t>
      </w:r>
    </w:p>
    <w:p w14:paraId="399C51E8" w14:textId="3A4AC38A" w:rsidR="004272E3" w:rsidRPr="00ED0276" w:rsidRDefault="004272E3" w:rsidP="00395DF4">
      <w:pPr>
        <w:rPr>
          <w:b/>
          <w:bCs/>
          <w:i/>
          <w:iCs/>
          <w:sz w:val="24"/>
          <w:szCs w:val="24"/>
          <w:lang w:val="uk-UA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>26. Написати процедуру, яка наповнить базу 100 новими користувачами, 10 000 новими замовленнями з випадковими блюдами.</w:t>
      </w:r>
    </w:p>
    <w:p w14:paraId="14808D24" w14:textId="613C480B" w:rsidR="004272E3" w:rsidRPr="00ED0276" w:rsidRDefault="004272E3" w:rsidP="00395DF4">
      <w:pPr>
        <w:rPr>
          <w:b/>
          <w:bCs/>
          <w:i/>
          <w:iCs/>
          <w:sz w:val="24"/>
          <w:szCs w:val="24"/>
          <w:lang w:val="uk-UA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>27. Написати власну функцію, яка за номером телефона буде визначати мобільного оператора (див. завдання 5).</w:t>
      </w:r>
    </w:p>
    <w:p w14:paraId="11280FAE" w14:textId="48EE38DD" w:rsidR="008D3AAA" w:rsidRPr="00ED0276" w:rsidRDefault="004272E3" w:rsidP="00395DF4">
      <w:pPr>
        <w:rPr>
          <w:b/>
          <w:bCs/>
          <w:i/>
          <w:iCs/>
          <w:sz w:val="24"/>
          <w:szCs w:val="24"/>
          <w:lang w:val="uk-UA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>28</w:t>
      </w:r>
      <w:r w:rsidRPr="00ED0276">
        <w:rPr>
          <w:b/>
          <w:bCs/>
          <w:i/>
          <w:iCs/>
          <w:sz w:val="24"/>
          <w:szCs w:val="24"/>
          <w:lang w:val="ru-RU"/>
        </w:rPr>
        <w:t>*</w:t>
      </w:r>
      <w:r w:rsidRPr="00ED0276">
        <w:rPr>
          <w:b/>
          <w:bCs/>
          <w:i/>
          <w:iCs/>
          <w:sz w:val="24"/>
          <w:szCs w:val="24"/>
          <w:lang w:val="uk-UA"/>
        </w:rPr>
        <w:t xml:space="preserve">. Написати процедуру, яка в таблиці Замовник створить нове поле </w:t>
      </w:r>
      <w:r w:rsidRPr="00ED0276">
        <w:rPr>
          <w:b/>
          <w:bCs/>
          <w:i/>
          <w:iCs/>
          <w:sz w:val="24"/>
          <w:szCs w:val="24"/>
        </w:rPr>
        <w:t>mob</w:t>
      </w:r>
      <w:r w:rsidRPr="00ED0276">
        <w:rPr>
          <w:b/>
          <w:bCs/>
          <w:i/>
          <w:iCs/>
          <w:sz w:val="24"/>
          <w:szCs w:val="24"/>
          <w:lang w:val="uk-UA"/>
        </w:rPr>
        <w:t>_</w:t>
      </w:r>
      <w:proofErr w:type="spellStart"/>
      <w:r w:rsidRPr="00ED0276">
        <w:rPr>
          <w:b/>
          <w:bCs/>
          <w:i/>
          <w:iCs/>
          <w:sz w:val="24"/>
          <w:szCs w:val="24"/>
        </w:rPr>
        <w:t>oper</w:t>
      </w:r>
      <w:proofErr w:type="spellEnd"/>
      <w:r w:rsidRPr="00ED0276">
        <w:rPr>
          <w:b/>
          <w:bCs/>
          <w:i/>
          <w:iCs/>
          <w:sz w:val="24"/>
          <w:szCs w:val="24"/>
          <w:lang w:val="uk-UA"/>
        </w:rPr>
        <w:t xml:space="preserve"> та з використанням функції з завдання 27 заповнить дане поле значеннями</w:t>
      </w:r>
      <w:r w:rsidR="008D3AAA" w:rsidRPr="00ED0276">
        <w:rPr>
          <w:b/>
          <w:bCs/>
          <w:i/>
          <w:iCs/>
          <w:sz w:val="24"/>
          <w:szCs w:val="24"/>
          <w:lang w:val="uk-UA"/>
        </w:rPr>
        <w:t>.</w:t>
      </w:r>
      <w:r w:rsidRPr="00ED0276">
        <w:rPr>
          <w:b/>
          <w:bCs/>
          <w:i/>
          <w:iCs/>
          <w:sz w:val="24"/>
          <w:szCs w:val="24"/>
          <w:lang w:val="uk-UA"/>
        </w:rPr>
        <w:t xml:space="preserve"> </w:t>
      </w:r>
    </w:p>
    <w:p w14:paraId="60A4AFB3" w14:textId="37D12AAE" w:rsidR="004272E3" w:rsidRPr="00ED0276" w:rsidRDefault="008D3AAA" w:rsidP="00395DF4">
      <w:pPr>
        <w:rPr>
          <w:b/>
          <w:bCs/>
          <w:i/>
          <w:iCs/>
          <w:sz w:val="24"/>
          <w:szCs w:val="24"/>
          <w:lang w:val="uk-UA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>29</w:t>
      </w:r>
      <w:r w:rsidR="004272E3" w:rsidRPr="00ED0276">
        <w:rPr>
          <w:b/>
          <w:bCs/>
          <w:i/>
          <w:iCs/>
          <w:sz w:val="24"/>
          <w:szCs w:val="24"/>
          <w:lang w:val="uk-UA"/>
        </w:rPr>
        <w:t>**</w:t>
      </w:r>
      <w:r w:rsidRPr="00ED0276">
        <w:rPr>
          <w:b/>
          <w:bCs/>
          <w:i/>
          <w:iCs/>
          <w:sz w:val="24"/>
          <w:szCs w:val="24"/>
          <w:lang w:val="uk-UA"/>
        </w:rPr>
        <w:t xml:space="preserve">. Модифікувати завдання 28 з урахуванням нових можливосте: </w:t>
      </w:r>
      <w:r w:rsidR="004272E3" w:rsidRPr="00ED0276">
        <w:rPr>
          <w:b/>
          <w:bCs/>
          <w:i/>
          <w:iCs/>
          <w:sz w:val="24"/>
          <w:szCs w:val="24"/>
          <w:lang w:val="uk-UA"/>
        </w:rPr>
        <w:t>2</w:t>
      </w:r>
      <w:r w:rsidRPr="00ED0276">
        <w:rPr>
          <w:b/>
          <w:bCs/>
          <w:i/>
          <w:iCs/>
          <w:sz w:val="24"/>
          <w:szCs w:val="24"/>
          <w:lang w:val="uk-UA"/>
        </w:rPr>
        <w:t>9</w:t>
      </w:r>
      <w:r w:rsidR="004272E3" w:rsidRPr="00ED0276">
        <w:rPr>
          <w:b/>
          <w:bCs/>
          <w:i/>
          <w:iCs/>
          <w:sz w:val="24"/>
          <w:szCs w:val="24"/>
          <w:lang w:val="uk-UA"/>
        </w:rPr>
        <w:t xml:space="preserve">.1. створити таблиці: а) </w:t>
      </w:r>
      <w:proofErr w:type="spellStart"/>
      <w:r w:rsidR="004272E3" w:rsidRPr="00ED0276">
        <w:rPr>
          <w:b/>
          <w:bCs/>
          <w:i/>
          <w:iCs/>
          <w:sz w:val="24"/>
          <w:szCs w:val="24"/>
          <w:lang w:val="uk-UA"/>
        </w:rPr>
        <w:t>Моб_оператор</w:t>
      </w:r>
      <w:proofErr w:type="spellEnd"/>
      <w:r w:rsidR="004272E3" w:rsidRPr="00ED0276">
        <w:rPr>
          <w:b/>
          <w:bCs/>
          <w:i/>
          <w:iCs/>
          <w:sz w:val="24"/>
          <w:szCs w:val="24"/>
          <w:lang w:val="uk-UA"/>
        </w:rPr>
        <w:t xml:space="preserve"> (буде містити перелік Мобільних операторів), б) </w:t>
      </w:r>
      <w:proofErr w:type="spellStart"/>
      <w:r w:rsidR="004272E3" w:rsidRPr="00ED0276">
        <w:rPr>
          <w:b/>
          <w:bCs/>
          <w:i/>
          <w:iCs/>
          <w:sz w:val="24"/>
          <w:szCs w:val="24"/>
          <w:lang w:val="uk-UA"/>
        </w:rPr>
        <w:t>Моб_оператор_код</w:t>
      </w:r>
      <w:proofErr w:type="spellEnd"/>
      <w:r w:rsidR="004272E3" w:rsidRPr="00ED0276">
        <w:rPr>
          <w:b/>
          <w:bCs/>
          <w:i/>
          <w:iCs/>
          <w:sz w:val="24"/>
          <w:szCs w:val="24"/>
          <w:lang w:val="uk-UA"/>
        </w:rPr>
        <w:t xml:space="preserve"> (буде містити цифри телефонних номерів, які відповідають даним </w:t>
      </w:r>
      <w:r w:rsidR="004272E3" w:rsidRPr="00ED0276">
        <w:rPr>
          <w:b/>
          <w:bCs/>
          <w:i/>
          <w:iCs/>
          <w:sz w:val="24"/>
          <w:szCs w:val="24"/>
          <w:lang w:val="uk-UA"/>
        </w:rPr>
        <w:lastRenderedPageBreak/>
        <w:t>операторам), 2</w:t>
      </w:r>
      <w:r w:rsidRPr="00ED0276">
        <w:rPr>
          <w:b/>
          <w:bCs/>
          <w:i/>
          <w:iCs/>
          <w:sz w:val="24"/>
          <w:szCs w:val="24"/>
          <w:lang w:val="uk-UA"/>
        </w:rPr>
        <w:t>9</w:t>
      </w:r>
      <w:r w:rsidR="004272E3" w:rsidRPr="00ED0276">
        <w:rPr>
          <w:b/>
          <w:bCs/>
          <w:i/>
          <w:iCs/>
          <w:sz w:val="24"/>
          <w:szCs w:val="24"/>
          <w:lang w:val="uk-UA"/>
        </w:rPr>
        <w:t xml:space="preserve">.2. Модифікувати </w:t>
      </w:r>
      <w:r w:rsidRPr="00ED0276">
        <w:rPr>
          <w:b/>
          <w:bCs/>
          <w:i/>
          <w:iCs/>
          <w:sz w:val="24"/>
          <w:szCs w:val="24"/>
          <w:lang w:val="uk-UA"/>
        </w:rPr>
        <w:t>функцію 27, щоб вона була універсальною до будь-яких нововведень в операторах</w:t>
      </w:r>
      <w:r w:rsidR="004272E3" w:rsidRPr="00ED0276">
        <w:rPr>
          <w:b/>
          <w:bCs/>
          <w:i/>
          <w:iCs/>
          <w:sz w:val="24"/>
          <w:szCs w:val="24"/>
          <w:lang w:val="uk-UA"/>
        </w:rPr>
        <w:t>.</w:t>
      </w:r>
    </w:p>
    <w:p w14:paraId="7E382E86" w14:textId="60941BE8" w:rsidR="004272E3" w:rsidRPr="00ED0276" w:rsidRDefault="008D3AAA" w:rsidP="00395DF4">
      <w:pPr>
        <w:rPr>
          <w:b/>
          <w:bCs/>
          <w:i/>
          <w:iCs/>
          <w:sz w:val="24"/>
          <w:szCs w:val="24"/>
          <w:lang w:val="ru-RU"/>
        </w:rPr>
      </w:pPr>
      <w:r w:rsidRPr="00ED0276">
        <w:rPr>
          <w:b/>
          <w:bCs/>
          <w:i/>
          <w:iCs/>
          <w:sz w:val="24"/>
          <w:szCs w:val="24"/>
          <w:lang w:val="uk-UA"/>
        </w:rPr>
        <w:t xml:space="preserve">30*. Написати процедуру для вивантаження всіх даних до таблиці </w:t>
      </w:r>
      <w:proofErr w:type="spellStart"/>
      <w:r w:rsidRPr="00ED0276">
        <w:rPr>
          <w:b/>
          <w:bCs/>
          <w:i/>
          <w:iCs/>
          <w:sz w:val="24"/>
          <w:szCs w:val="24"/>
        </w:rPr>
        <w:t>xls</w:t>
      </w:r>
      <w:proofErr w:type="spellEnd"/>
      <w:r w:rsidRPr="00ED0276">
        <w:rPr>
          <w:b/>
          <w:bCs/>
          <w:i/>
          <w:iCs/>
          <w:sz w:val="24"/>
          <w:szCs w:val="24"/>
          <w:lang w:val="ru-RU"/>
        </w:rPr>
        <w:t xml:space="preserve"> </w:t>
      </w:r>
      <w:proofErr w:type="spellStart"/>
      <w:r w:rsidRPr="00ED0276">
        <w:rPr>
          <w:b/>
          <w:bCs/>
          <w:i/>
          <w:iCs/>
          <w:sz w:val="24"/>
          <w:szCs w:val="24"/>
          <w:lang w:val="ru-RU"/>
        </w:rPr>
        <w:t>або</w:t>
      </w:r>
      <w:proofErr w:type="spellEnd"/>
      <w:r w:rsidRPr="00ED0276">
        <w:rPr>
          <w:b/>
          <w:bCs/>
          <w:i/>
          <w:iCs/>
          <w:sz w:val="24"/>
          <w:szCs w:val="24"/>
          <w:lang w:val="ru-RU"/>
        </w:rPr>
        <w:t xml:space="preserve"> до файл</w:t>
      </w:r>
      <w:r w:rsidRPr="00ED0276">
        <w:rPr>
          <w:b/>
          <w:bCs/>
          <w:i/>
          <w:iCs/>
          <w:sz w:val="24"/>
          <w:szCs w:val="24"/>
          <w:lang w:val="uk-UA"/>
        </w:rPr>
        <w:t>і</w:t>
      </w:r>
      <w:r w:rsidRPr="00ED0276">
        <w:rPr>
          <w:b/>
          <w:bCs/>
          <w:i/>
          <w:iCs/>
          <w:sz w:val="24"/>
          <w:szCs w:val="24"/>
          <w:lang w:val="ru-RU"/>
        </w:rPr>
        <w:t xml:space="preserve">в </w:t>
      </w:r>
      <w:r w:rsidRPr="00ED0276">
        <w:rPr>
          <w:b/>
          <w:bCs/>
          <w:i/>
          <w:iCs/>
          <w:sz w:val="24"/>
          <w:szCs w:val="24"/>
        </w:rPr>
        <w:t>csv</w:t>
      </w:r>
      <w:r w:rsidRPr="00ED0276">
        <w:rPr>
          <w:b/>
          <w:bCs/>
          <w:i/>
          <w:iCs/>
          <w:sz w:val="24"/>
          <w:szCs w:val="24"/>
          <w:lang w:val="ru-RU"/>
        </w:rPr>
        <w:t>.</w:t>
      </w:r>
    </w:p>
    <w:sectPr w:rsidR="004272E3" w:rsidRPr="00ED0276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LE0NzU3NjO0NDRV0lEKTi0uzszPAykwrAUANVaA4SwAAAA="/>
  </w:docVars>
  <w:rsids>
    <w:rsidRoot w:val="003C6074"/>
    <w:rsid w:val="00197E6B"/>
    <w:rsid w:val="001F3997"/>
    <w:rsid w:val="00395DF4"/>
    <w:rsid w:val="003C6074"/>
    <w:rsid w:val="003E5937"/>
    <w:rsid w:val="004272E3"/>
    <w:rsid w:val="00847BD8"/>
    <w:rsid w:val="008D3AAA"/>
    <w:rsid w:val="00ED0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50DDDC"/>
  <w15:chartTrackingRefBased/>
  <w15:docId w15:val="{2C81A8E1-A063-40CA-96E1-48D567804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99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267</Words>
  <Characters>1293</Characters>
  <Application>Microsoft Office Word</Application>
  <DocSecurity>0</DocSecurity>
  <Lines>10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Worker</cp:lastModifiedBy>
  <cp:revision>2</cp:revision>
  <dcterms:created xsi:type="dcterms:W3CDTF">2021-09-30T17:04:00Z</dcterms:created>
  <dcterms:modified xsi:type="dcterms:W3CDTF">2021-09-30T17:04:00Z</dcterms:modified>
</cp:coreProperties>
</file>